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issão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Tomaz</w:t>
      </w:r>
    </w:p>
    <w:p>
      <w:pPr>
        <w:pStyle w:val="Author"/>
      </w:pPr>
      <w:r>
        <w:t xml:space="preserve">Cainã</w:t>
      </w:r>
      <w:r>
        <w:t xml:space="preserve"> </w:t>
      </w:r>
      <w:r>
        <w:t xml:space="preserve">Guari</w:t>
      </w:r>
    </w:p>
    <w:p>
      <w:pPr>
        <w:pStyle w:val="Date"/>
      </w:pPr>
      <w:r>
        <w:t xml:space="preserve">2022-11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é um documento R Markdown. Markdown é uma sintaxe de formatação simples para criar documentos HTML, PDF e MS Word. Para obter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o clicar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será gerado um documento que inclui tanto o conteúdo quanto a saída de qualquer fragmento de código R incorporado no documento. Você pode incorporar um pedaço de código R como este: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Você também pode incorporar gráficos, por exempl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oi adicionado ao pedaço de código para evitar a impressão do código R que gerou o gráfico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Ricardo Missão; Washington Tomaz; Cainã Guari</dc:creator>
  <cp:keywords/>
  <dcterms:created xsi:type="dcterms:W3CDTF">2022-11-14T22:14:02Z</dcterms:created>
  <dcterms:modified xsi:type="dcterms:W3CDTF">2022-11-14T2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/>
  </property>
</Properties>
</file>